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2999" w:rsidRDefault="00760B61">
      <w:r>
        <w:rPr>
          <w:noProof/>
        </w:rPr>
        <w:drawing>
          <wp:inline distT="0" distB="0" distL="0" distR="0" wp14:anchorId="7A154F68" wp14:editId="4C59B8B7">
            <wp:extent cx="5553075" cy="5038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B61" w:rsidRDefault="00760B61"/>
    <w:p w:rsidR="00760B61" w:rsidRDefault="00760B61">
      <w:r>
        <w:rPr>
          <w:noProof/>
        </w:rPr>
        <w:lastRenderedPageBreak/>
        <w:drawing>
          <wp:inline distT="0" distB="0" distL="0" distR="0" wp14:anchorId="789CCE2B" wp14:editId="79BE036F">
            <wp:extent cx="5619750" cy="6819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681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B61" w:rsidRDefault="00760B61">
      <w:r>
        <w:rPr>
          <w:noProof/>
        </w:rPr>
        <w:lastRenderedPageBreak/>
        <w:drawing>
          <wp:inline distT="0" distB="0" distL="0" distR="0" wp14:anchorId="616D27EC" wp14:editId="1AEE18A9">
            <wp:extent cx="5629275" cy="6048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604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B61" w:rsidRDefault="00760B61"/>
    <w:p w:rsidR="00760B61" w:rsidRDefault="00760B61">
      <w:r>
        <w:rPr>
          <w:noProof/>
        </w:rPr>
        <w:lastRenderedPageBreak/>
        <w:drawing>
          <wp:inline distT="0" distB="0" distL="0" distR="0" wp14:anchorId="36D378A6" wp14:editId="453504EA">
            <wp:extent cx="5657850" cy="5962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596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B61" w:rsidRDefault="00760B61">
      <w:r>
        <w:rPr>
          <w:noProof/>
        </w:rPr>
        <w:lastRenderedPageBreak/>
        <w:drawing>
          <wp:inline distT="0" distB="0" distL="0" distR="0" wp14:anchorId="71139EAA" wp14:editId="2263A800">
            <wp:extent cx="5724525" cy="6934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69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B61" w:rsidRDefault="00760B61">
      <w:r>
        <w:rPr>
          <w:noProof/>
        </w:rPr>
        <w:lastRenderedPageBreak/>
        <w:drawing>
          <wp:inline distT="0" distB="0" distL="0" distR="0" wp14:anchorId="3D368E2A" wp14:editId="402622B8">
            <wp:extent cx="5638800" cy="50387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B61" w:rsidRDefault="00760B61">
      <w:r>
        <w:rPr>
          <w:noProof/>
        </w:rPr>
        <w:lastRenderedPageBreak/>
        <w:drawing>
          <wp:inline distT="0" distB="0" distL="0" distR="0" wp14:anchorId="6B95099B" wp14:editId="3EE371D2">
            <wp:extent cx="5638800" cy="43719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60B6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DAxNzYxMjA2MzRR0lEKTi0uzszPAykwrAUAr1kzoCwAAAA="/>
  </w:docVars>
  <w:rsids>
    <w:rsidRoot w:val="00760B61"/>
    <w:rsid w:val="00760B61"/>
    <w:rsid w:val="00A32999"/>
    <w:rsid w:val="00BC17C9"/>
    <w:rsid w:val="00C20F3A"/>
    <w:rsid w:val="00DD6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03327"/>
  <w15:chartTrackingRefBased/>
  <w15:docId w15:val="{5C5F567E-DED2-43C5-8D8B-E73F49B76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7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1</cp:revision>
  <dcterms:created xsi:type="dcterms:W3CDTF">2020-05-03T13:55:00Z</dcterms:created>
  <dcterms:modified xsi:type="dcterms:W3CDTF">2020-05-03T17:29:00Z</dcterms:modified>
</cp:coreProperties>
</file>